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B7A1A" w14:textId="77777777" w:rsidR="0071641D" w:rsidRDefault="0071641D" w:rsidP="00614F04">
      <w:pPr>
        <w:rPr>
          <w:b/>
          <w:sz w:val="20"/>
          <w:szCs w:val="20"/>
          <w:u w:val="single"/>
        </w:rPr>
      </w:pPr>
    </w:p>
    <w:p w14:paraId="01D37518" w14:textId="25690FC8" w:rsidR="0071641D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</w:t>
      </w:r>
      <w:r w:rsidR="0071641D" w:rsidRPr="0071641D">
        <w:rPr>
          <w:rFonts w:asciiTheme="minorHAnsi" w:hAnsiTheme="minorHAnsi" w:cstheme="minorHAnsi"/>
          <w:b/>
          <w:bCs/>
          <w:u w:val="single"/>
        </w:rPr>
        <w:t>Erasmus</w:t>
      </w:r>
      <w:r w:rsidR="0071641D">
        <w:rPr>
          <w:rFonts w:asciiTheme="minorHAnsi" w:hAnsiTheme="minorHAnsi" w:cstheme="minorHAnsi"/>
          <w:b/>
          <w:bCs/>
          <w:u w:val="single"/>
        </w:rPr>
        <w:t xml:space="preserve">+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Blended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İntensive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Program (BİP)</w:t>
      </w:r>
      <w:r w:rsidR="0071641D" w:rsidRPr="0071641D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4BDA9451" w14:textId="0EF131E6" w:rsidR="0071641D" w:rsidRPr="00614F04" w:rsidRDefault="00614F04" w:rsidP="002046B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71641D">
        <w:rPr>
          <w:b/>
          <w:bCs/>
          <w:sz w:val="24"/>
          <w:szCs w:val="24"/>
        </w:rPr>
        <w:t>ENSTİTÜ</w:t>
      </w:r>
      <w:r w:rsidR="004F1723">
        <w:rPr>
          <w:b/>
          <w:bCs/>
          <w:sz w:val="24"/>
          <w:szCs w:val="24"/>
        </w:rPr>
        <w:t>SÜ</w:t>
      </w:r>
      <w:r w:rsidR="0071641D">
        <w:rPr>
          <w:b/>
          <w:bCs/>
          <w:sz w:val="24"/>
          <w:szCs w:val="24"/>
        </w:rPr>
        <w:t xml:space="preserve"> …</w:t>
      </w:r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288" w:type="pct"/>
        <w:jc w:val="center"/>
        <w:tblLook w:val="0000" w:firstRow="0" w:lastRow="0" w:firstColumn="0" w:lastColumn="0" w:noHBand="0" w:noVBand="0"/>
      </w:tblPr>
      <w:tblGrid>
        <w:gridCol w:w="1835"/>
        <w:gridCol w:w="5387"/>
        <w:gridCol w:w="2354"/>
      </w:tblGrid>
      <w:tr w:rsidR="000445E7" w:rsidRPr="0040314F" w14:paraId="3C2EE252" w14:textId="77777777" w:rsidTr="000445E7">
        <w:trPr>
          <w:trHeight w:val="294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</w:tr>
      <w:tr w:rsidR="000445E7" w:rsidRPr="0040314F" w14:paraId="1F1117EF" w14:textId="77777777" w:rsidTr="000445E7">
        <w:trPr>
          <w:trHeight w:val="442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A063C58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rasmus+ BİP kapsamında aldığı dersler</w:t>
            </w:r>
          </w:p>
        </w:tc>
      </w:tr>
      <w:tr w:rsidR="000445E7" w:rsidRPr="0040314F" w14:paraId="3EA812C9" w14:textId="77777777" w:rsidTr="000445E7">
        <w:trPr>
          <w:trHeight w:val="337"/>
          <w:tblHeader/>
          <w:jc w:val="center"/>
        </w:trPr>
        <w:tc>
          <w:tcPr>
            <w:tcW w:w="9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281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12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</w:tr>
      <w:tr w:rsidR="000445E7" w:rsidRPr="0040314F" w14:paraId="724F574B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4E81E224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DA9E82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177662E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6A252C1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0445E7" w:rsidRPr="0040314F" w:rsidRDefault="000445E7" w:rsidP="002528BF">
            <w:pPr>
              <w:jc w:val="center"/>
            </w:pPr>
          </w:p>
        </w:tc>
      </w:tr>
    </w:tbl>
    <w:p w14:paraId="2477AC38" w14:textId="30C7083D" w:rsidR="002046B4" w:rsidRDefault="002046B4" w:rsidP="002046B4">
      <w:r>
        <w:t xml:space="preserve">                                                         </w:t>
      </w:r>
      <w:r w:rsidRPr="0040314F">
        <w:t>Toplam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p w14:paraId="2A374544" w14:textId="77777777" w:rsidR="000445E7" w:rsidRDefault="000445E7" w:rsidP="002046B4"/>
    <w:p w14:paraId="7751BC6F" w14:textId="50953498" w:rsidR="0071641D" w:rsidRDefault="0071641D" w:rsidP="002046B4">
      <w:r>
        <w:t>Erasmus+ BIP (</w:t>
      </w:r>
      <w:proofErr w:type="spellStart"/>
      <w:r>
        <w:t>Blended</w:t>
      </w:r>
      <w:proofErr w:type="spellEnd"/>
      <w:r>
        <w:t xml:space="preserve"> </w:t>
      </w:r>
      <w:proofErr w:type="spellStart"/>
      <w:r>
        <w:t>Intensive</w:t>
      </w:r>
      <w:proofErr w:type="spellEnd"/>
      <w:r>
        <w:t xml:space="preserve"> </w:t>
      </w:r>
      <w:proofErr w:type="spellStart"/>
      <w:r>
        <w:t>Programmes</w:t>
      </w:r>
      <w:proofErr w:type="spellEnd"/>
      <w:r>
        <w:t>- Karma Yoğun Programlar) kapsamında “……………(program adı)……………………” BIP programı fiziksel hareketliliği ……………-…………… tarihlerinde ….(Erasmus kodu)……, ……………………….Üniversitesinde, ……(ülke)…….’da gerçekleş</w:t>
      </w:r>
      <w:r w:rsidR="001106AC">
        <w:t>tirilecektir</w:t>
      </w:r>
      <w:r>
        <w:t xml:space="preserve">. Programın çevrimiçi faaliyetleri ………….. tarihlerinde </w:t>
      </w:r>
      <w:r w:rsidR="001106AC">
        <w:t>gerçekleştirilecektir</w:t>
      </w:r>
      <w:r>
        <w:t>.</w:t>
      </w:r>
    </w:p>
    <w:p w14:paraId="7136DB2C" w14:textId="77777777" w:rsidR="000445E7" w:rsidRDefault="000445E7" w:rsidP="002046B4"/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16BB0679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4F1723">
              <w:rPr>
                <w:b/>
                <w:sz w:val="20"/>
                <w:szCs w:val="20"/>
              </w:rPr>
              <w:t xml:space="preserve">  </w:t>
            </w:r>
            <w:r w:rsidR="00695EDD">
              <w:rPr>
                <w:b/>
                <w:sz w:val="20"/>
                <w:szCs w:val="20"/>
              </w:rPr>
              <w:t xml:space="preserve">   </w:t>
            </w:r>
            <w:r w:rsidRPr="00AA0239">
              <w:rPr>
                <w:b/>
                <w:sz w:val="20"/>
                <w:szCs w:val="20"/>
              </w:rPr>
              <w:t xml:space="preserve">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4F1723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</w:t>
            </w:r>
            <w:r w:rsidR="004F1723">
              <w:rPr>
                <w:b/>
                <w:sz w:val="20"/>
                <w:szCs w:val="20"/>
              </w:rPr>
              <w:t>Enstitü Müdürü</w:t>
            </w:r>
            <w:r w:rsidR="00695EDD">
              <w:rPr>
                <w:b/>
                <w:sz w:val="20"/>
                <w:szCs w:val="20"/>
              </w:rPr>
              <w:t xml:space="preserve">         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15372292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 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……………………….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 xml:space="preserve">  </w:t>
            </w:r>
            <w:r w:rsidR="00AA0239">
              <w:rPr>
                <w:color w:val="A6A6A6"/>
              </w:rPr>
              <w:t xml:space="preserve"> </w:t>
            </w:r>
            <w:r w:rsidR="004F1723">
              <w:rPr>
                <w:color w:val="A6A6A6"/>
              </w:rPr>
              <w:t>…………………….</w:t>
            </w:r>
            <w:r w:rsidR="00AA0239">
              <w:rPr>
                <w:color w:val="A6A6A6"/>
              </w:rPr>
              <w:t xml:space="preserve">         </w:t>
            </w:r>
            <w:r w:rsidR="004F172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 w:rsidR="003704D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</w:t>
            </w:r>
            <w:proofErr w:type="spellStart"/>
            <w:r w:rsidR="00AA0239" w:rsidRPr="00AA0239">
              <w:rPr>
                <w:sz w:val="20"/>
                <w:szCs w:val="20"/>
              </w:rPr>
              <w:t>Öğr.Gör.</w:t>
            </w:r>
            <w:r w:rsidR="0071641D">
              <w:rPr>
                <w:sz w:val="20"/>
                <w:szCs w:val="20"/>
              </w:rPr>
              <w:t>Adnan</w:t>
            </w:r>
            <w:proofErr w:type="spellEnd"/>
            <w:r w:rsidR="0071641D">
              <w:rPr>
                <w:sz w:val="20"/>
                <w:szCs w:val="20"/>
              </w:rPr>
              <w:t xml:space="preserve"> Ucur</w:t>
            </w:r>
            <w:r w:rsidR="00AA0239" w:rsidRPr="00AA0239">
              <w:rPr>
                <w:sz w:val="20"/>
                <w:szCs w:val="20"/>
              </w:rPr>
              <w:t xml:space="preserve">   </w:t>
            </w:r>
          </w:p>
          <w:p w14:paraId="09F83E62" w14:textId="10329457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</w:t>
            </w:r>
            <w:r w:rsidR="004F1723">
              <w:rPr>
                <w:color w:val="A6A6A6"/>
              </w:rPr>
              <w:t xml:space="preserve">         </w:t>
            </w:r>
            <w:r>
              <w:rPr>
                <w:color w:val="A6A6A6"/>
              </w:rPr>
              <w:t xml:space="preserve">  </w:t>
            </w:r>
            <w:r w:rsidR="004F1723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</w:t>
            </w:r>
            <w:proofErr w:type="spellStart"/>
            <w:r w:rsidR="004F1723" w:rsidRPr="00CF4358">
              <w:rPr>
                <w:color w:val="A6A6A6"/>
              </w:rPr>
              <w:t>İmza</w:t>
            </w:r>
            <w:proofErr w:type="spellEnd"/>
            <w:r>
              <w:rPr>
                <w:color w:val="A6A6A6"/>
              </w:rPr>
              <w:t xml:space="preserve">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</w:t>
            </w:r>
            <w:r w:rsidR="004F1723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5C4A3433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</w:t>
            </w:r>
            <w:r w:rsidRPr="00AA0239">
              <w:rPr>
                <w:sz w:val="20"/>
                <w:szCs w:val="20"/>
              </w:rPr>
              <w:t xml:space="preserve">  … /… /…            </w:t>
            </w:r>
            <w:r w:rsidR="004F1723">
              <w:rPr>
                <w:sz w:val="20"/>
                <w:szCs w:val="20"/>
              </w:rPr>
              <w:t xml:space="preserve"> 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</w:t>
            </w:r>
            <w:r w:rsidR="004F1723"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</w:t>
            </w:r>
            <w:r w:rsidR="004F1723" w:rsidRPr="00AA0239">
              <w:rPr>
                <w:sz w:val="20"/>
                <w:szCs w:val="20"/>
              </w:rPr>
              <w:t>… /… /…</w:t>
            </w:r>
            <w:r w:rsidRPr="00AA0239">
              <w:rPr>
                <w:sz w:val="20"/>
                <w:szCs w:val="20"/>
              </w:rPr>
              <w:t xml:space="preserve">             </w:t>
            </w:r>
            <w:r w:rsid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 </w:t>
            </w:r>
            <w:r w:rsidRPr="00AA0239">
              <w:rPr>
                <w:sz w:val="20"/>
                <w:szCs w:val="20"/>
              </w:rPr>
              <w:t xml:space="preserve">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F1723">
              <w:rPr>
                <w:sz w:val="20"/>
                <w:szCs w:val="20"/>
              </w:rPr>
              <w:t xml:space="preserve">   </w:t>
            </w:r>
            <w:r w:rsidRPr="00AA0239">
              <w:rPr>
                <w:sz w:val="20"/>
                <w:szCs w:val="20"/>
              </w:rPr>
              <w:t xml:space="preserve">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573A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C9D89" w14:textId="77777777" w:rsidR="00573A3B" w:rsidRDefault="00573A3B" w:rsidP="00EA22FE">
      <w:pPr>
        <w:spacing w:after="0" w:line="240" w:lineRule="auto"/>
      </w:pPr>
      <w:r>
        <w:separator/>
      </w:r>
    </w:p>
  </w:endnote>
  <w:endnote w:type="continuationSeparator" w:id="0">
    <w:p w14:paraId="6C8587FB" w14:textId="77777777" w:rsidR="00573A3B" w:rsidRDefault="00573A3B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FE5A" w14:textId="77777777" w:rsidR="004F1723" w:rsidRDefault="004F17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6754B" w14:textId="77777777" w:rsidR="004F1723" w:rsidRDefault="004F17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AAEC" w14:textId="77777777" w:rsidR="00573A3B" w:rsidRDefault="00573A3B" w:rsidP="00EA22FE">
      <w:pPr>
        <w:spacing w:after="0" w:line="240" w:lineRule="auto"/>
      </w:pPr>
      <w:r>
        <w:separator/>
      </w:r>
    </w:p>
  </w:footnote>
  <w:footnote w:type="continuationSeparator" w:id="0">
    <w:p w14:paraId="1B28B07A" w14:textId="77777777" w:rsidR="00573A3B" w:rsidRDefault="00573A3B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C5336" w14:textId="77777777" w:rsidR="004F1723" w:rsidRDefault="004F17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46B102BB">
              <wp:simplePos x="0" y="0"/>
              <wp:positionH relativeFrom="column">
                <wp:posOffset>1033145</wp:posOffset>
              </wp:positionH>
              <wp:positionV relativeFrom="paragraph">
                <wp:posOffset>-77471</wp:posOffset>
              </wp:positionV>
              <wp:extent cx="5305425" cy="1438275"/>
              <wp:effectExtent l="0" t="0" r="9525" b="952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438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08C00EC6" w:rsidR="00614F04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color w:val="00206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(</w:t>
                                </w:r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Erasmus </w:t>
                                </w:r>
                                <w:proofErr w:type="spellStart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>Blended</w:t>
                                </w:r>
                                <w:proofErr w:type="spellEnd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 </w:t>
                                </w:r>
                                <w:proofErr w:type="spellStart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>İntensive</w:t>
                                </w:r>
                                <w:proofErr w:type="spellEnd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 Program (BİP)) (</w:t>
                                </w: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AKADEMİK TANINMA FORMU)</w:t>
                                </w:r>
                              </w:p>
                              <w:p w14:paraId="1E4CFB10" w14:textId="26B3C523" w:rsidR="008165EB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1B9ECA97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35CEBE93" w:rsidR="008165EB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08C00EC6" w:rsidR="00614F04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color w:val="002060"/>
                            </w:rPr>
                          </w:pP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(</w:t>
                          </w:r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Erasmus </w:t>
                          </w:r>
                          <w:proofErr w:type="spellStart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>Blended</w:t>
                          </w:r>
                          <w:proofErr w:type="spellEnd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 </w:t>
                          </w:r>
                          <w:proofErr w:type="spellStart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>İntensive</w:t>
                          </w:r>
                          <w:proofErr w:type="spellEnd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 Program (BİP)) (</w:t>
                          </w: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AKADEMİK TANINMA FORMU)</w:t>
                          </w:r>
                        </w:p>
                        <w:p w14:paraId="1E4CFB10" w14:textId="26B3C523" w:rsidR="008165EB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1B9ECA97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35CEBE93" w:rsidR="008165EB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89676" w14:textId="77777777" w:rsidR="004F1723" w:rsidRDefault="004F172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445E7"/>
    <w:rsid w:val="00094268"/>
    <w:rsid w:val="000D0578"/>
    <w:rsid w:val="000E525A"/>
    <w:rsid w:val="000F1622"/>
    <w:rsid w:val="001106AC"/>
    <w:rsid w:val="0013194C"/>
    <w:rsid w:val="00156884"/>
    <w:rsid w:val="00177F6F"/>
    <w:rsid w:val="00187379"/>
    <w:rsid w:val="001923C6"/>
    <w:rsid w:val="001E40C0"/>
    <w:rsid w:val="002046B4"/>
    <w:rsid w:val="002151C2"/>
    <w:rsid w:val="002C3EA7"/>
    <w:rsid w:val="002E2E66"/>
    <w:rsid w:val="002F4F16"/>
    <w:rsid w:val="003069C1"/>
    <w:rsid w:val="00330765"/>
    <w:rsid w:val="00333F5D"/>
    <w:rsid w:val="00335AA1"/>
    <w:rsid w:val="003704D3"/>
    <w:rsid w:val="00481065"/>
    <w:rsid w:val="004B46AE"/>
    <w:rsid w:val="004B4D82"/>
    <w:rsid w:val="004C5EA2"/>
    <w:rsid w:val="004E12FF"/>
    <w:rsid w:val="004F1723"/>
    <w:rsid w:val="00521B61"/>
    <w:rsid w:val="00523CF3"/>
    <w:rsid w:val="00573A3B"/>
    <w:rsid w:val="00614F04"/>
    <w:rsid w:val="00674478"/>
    <w:rsid w:val="00686CC5"/>
    <w:rsid w:val="00691337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1641D"/>
    <w:rsid w:val="007250C3"/>
    <w:rsid w:val="00753FC4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034A2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simge top</cp:lastModifiedBy>
  <cp:revision>6</cp:revision>
  <cp:lastPrinted>2024-02-20T13:10:00Z</cp:lastPrinted>
  <dcterms:created xsi:type="dcterms:W3CDTF">2023-09-26T09:26:00Z</dcterms:created>
  <dcterms:modified xsi:type="dcterms:W3CDTF">2024-02-29T10:58:00Z</dcterms:modified>
</cp:coreProperties>
</file>